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EF11C" w14:textId="50F701EF" w:rsidR="00EA2CBD" w:rsidRPr="007C6DBE" w:rsidRDefault="002F3719" w:rsidP="00842AC6">
      <w:pPr>
        <w:pStyle w:val="2Haed"/>
        <w:rPr>
          <w:b/>
        </w:rPr>
      </w:pPr>
      <w:r w:rsidRPr="00842AC6">
        <w:rPr>
          <w:b/>
          <w:bCs/>
        </w:rPr>
        <w:t>SCHLAUMÄUSE – GUTENBERG</w:t>
      </w:r>
      <w:r w:rsidR="007C6DBE">
        <w:br/>
        <w:t>INFORMATIONEN FÜR ELTERN</w:t>
      </w:r>
    </w:p>
    <w:p w14:paraId="3E2543BA" w14:textId="2B67E5CF" w:rsidR="009F470B" w:rsidRPr="00910972" w:rsidRDefault="009F470B" w:rsidP="009F470B">
      <w:pPr>
        <w:rPr>
          <w:rFonts w:ascii="Calibri" w:hAnsi="Calibri"/>
          <w:b/>
          <w:bCs/>
          <w:color w:val="000000"/>
          <w:szCs w:val="22"/>
        </w:rPr>
      </w:pPr>
    </w:p>
    <w:p w14:paraId="79052333" w14:textId="55093265" w:rsidR="00535014" w:rsidRDefault="00535014" w:rsidP="00E36281">
      <w:pPr>
        <w:pStyle w:val="6Standardtext"/>
        <w:rPr>
          <w:lang w:val="de-DE"/>
        </w:rPr>
      </w:pPr>
      <w:r w:rsidRPr="00910972">
        <w:rPr>
          <w:lang w:val="de-DE"/>
        </w:rPr>
        <w:t>Liebe Eltern,</w:t>
      </w:r>
    </w:p>
    <w:p w14:paraId="5CDF38D0" w14:textId="77777777" w:rsidR="00F7196B" w:rsidRPr="00910972" w:rsidRDefault="00F7196B" w:rsidP="00E36281">
      <w:pPr>
        <w:pStyle w:val="6Standardtext"/>
        <w:rPr>
          <w:lang w:val="de-DE"/>
        </w:rPr>
      </w:pPr>
    </w:p>
    <w:p w14:paraId="4362CA11" w14:textId="12F4F795" w:rsidR="00EB4E0D" w:rsidRDefault="00A30965" w:rsidP="00E36281">
      <w:pPr>
        <w:pStyle w:val="6Standardtext"/>
        <w:rPr>
          <w:lang w:val="de-DE"/>
        </w:rPr>
      </w:pPr>
      <w:r>
        <w:rPr>
          <w:lang w:val="de-DE"/>
        </w:rPr>
        <w:t>in der Schule</w:t>
      </w:r>
      <w:r w:rsidR="002E0BBD">
        <w:rPr>
          <w:lang w:val="de-DE"/>
        </w:rPr>
        <w:t xml:space="preserve"> nutzen</w:t>
      </w:r>
      <w:r w:rsidR="0048659C">
        <w:rPr>
          <w:lang w:val="de-DE"/>
        </w:rPr>
        <w:t xml:space="preserve"> </w:t>
      </w:r>
      <w:r w:rsidR="00EB4E0D">
        <w:rPr>
          <w:lang w:val="de-DE"/>
        </w:rPr>
        <w:t xml:space="preserve">wir </w:t>
      </w:r>
      <w:r>
        <w:rPr>
          <w:lang w:val="de-DE"/>
        </w:rPr>
        <w:t xml:space="preserve">aktuell </w:t>
      </w:r>
      <w:r w:rsidR="00EB4E0D">
        <w:rPr>
          <w:lang w:val="de-DE"/>
        </w:rPr>
        <w:t xml:space="preserve">die </w:t>
      </w:r>
      <w:r>
        <w:rPr>
          <w:lang w:val="de-DE"/>
        </w:rPr>
        <w:t>Lern-</w:t>
      </w:r>
      <w:r w:rsidR="00EB4E0D">
        <w:rPr>
          <w:lang w:val="de-DE"/>
        </w:rPr>
        <w:t xml:space="preserve">App </w:t>
      </w:r>
      <w:r w:rsidR="00261B2B" w:rsidRPr="00ED730B">
        <w:rPr>
          <w:i/>
          <w:iCs/>
          <w:lang w:val="de-DE"/>
        </w:rPr>
        <w:t>Schlaumäuse – Gutenberg</w:t>
      </w:r>
      <w:r w:rsidR="00EB4E0D">
        <w:rPr>
          <w:lang w:val="de-DE"/>
        </w:rPr>
        <w:t xml:space="preserve">. Mit dieser </w:t>
      </w:r>
      <w:r w:rsidR="00EC1C03" w:rsidRPr="5F5CE6DB">
        <w:rPr>
          <w:rFonts w:eastAsiaTheme="minorEastAsia" w:cs="Helvetica Neue"/>
          <w:color w:val="474747"/>
          <w:lang w:val="de-DE" w:eastAsia="en-US"/>
        </w:rPr>
        <w:t xml:space="preserve">App </w:t>
      </w:r>
      <w:r w:rsidR="00F651E6">
        <w:rPr>
          <w:lang w:val="de-DE"/>
        </w:rPr>
        <w:t>kann Ihr Kind</w:t>
      </w:r>
      <w:r w:rsidR="00261B2B" w:rsidRPr="00A03077">
        <w:rPr>
          <w:lang w:val="de-DE"/>
        </w:rPr>
        <w:t xml:space="preserve"> </w:t>
      </w:r>
      <w:r w:rsidR="00261B2B">
        <w:rPr>
          <w:lang w:val="de-DE"/>
        </w:rPr>
        <w:t xml:space="preserve">ein Hör-Memory spielen und damit </w:t>
      </w:r>
      <w:r w:rsidR="00F651E6">
        <w:rPr>
          <w:lang w:val="de-DE"/>
        </w:rPr>
        <w:t>sein</w:t>
      </w:r>
      <w:r w:rsidR="00261B2B">
        <w:rPr>
          <w:lang w:val="de-DE"/>
        </w:rPr>
        <w:t xml:space="preserve"> Lautbewusstsein trainieren</w:t>
      </w:r>
      <w:r w:rsidR="00EC1C03" w:rsidRPr="00EC1C03">
        <w:rPr>
          <w:rFonts w:ascii="Arial" w:hAnsi="Arial" w:cs="Arial"/>
          <w:color w:val="4D5156"/>
          <w:sz w:val="21"/>
          <w:szCs w:val="21"/>
          <w:shd w:val="clear" w:color="auto" w:fill="FFFFFF"/>
          <w:lang w:val="de-DE"/>
        </w:rPr>
        <w:t>.</w:t>
      </w:r>
    </w:p>
    <w:p w14:paraId="6175B5BB" w14:textId="77777777" w:rsidR="00EB4E0D" w:rsidRPr="00910972" w:rsidRDefault="00EB4E0D" w:rsidP="002E0BBD">
      <w:pPr>
        <w:pStyle w:val="6Standardtext"/>
        <w:ind w:left="0"/>
        <w:rPr>
          <w:lang w:val="de-DE"/>
        </w:rPr>
      </w:pPr>
    </w:p>
    <w:p w14:paraId="77A7CBE0" w14:textId="5ACAC54D" w:rsidR="00A30965" w:rsidRPr="00A30965" w:rsidRDefault="00A30965" w:rsidP="00A30965">
      <w:pPr>
        <w:pStyle w:val="6Standardtext"/>
        <w:rPr>
          <w:lang w:val="de-DE"/>
        </w:rPr>
      </w:pPr>
      <w:r>
        <w:rPr>
          <w:lang w:val="de-DE"/>
        </w:rPr>
        <w:t xml:space="preserve">Bitte helfen Sie bei der Einrichtung der App auf einem mobilen Endgerät oder Computer mit, um Ihr Kind beim Lernen zu unterstützen. Zur App selbst finden Sie hier weiterführende Informationen: </w:t>
      </w:r>
      <w:hyperlink r:id="rId8" w:history="1">
        <w:r w:rsidRPr="00ED730B">
          <w:rPr>
            <w:rStyle w:val="Hyperlink"/>
            <w:lang w:val="de-DE"/>
          </w:rPr>
          <w:t>www.schlaumaeuse.de/Spielformate/93-Der-Gutenberg.htm</w:t>
        </w:r>
      </w:hyperlink>
    </w:p>
    <w:p w14:paraId="7B4556F2" w14:textId="77777777" w:rsidR="00A30965" w:rsidRDefault="00A30965" w:rsidP="00A30965">
      <w:pPr>
        <w:pStyle w:val="6Standardtext"/>
        <w:rPr>
          <w:lang w:val="de-DE"/>
        </w:rPr>
      </w:pPr>
    </w:p>
    <w:p w14:paraId="2E257B86" w14:textId="77777777" w:rsidR="00A30965" w:rsidRDefault="00A30965" w:rsidP="00A30965">
      <w:pPr>
        <w:pStyle w:val="6Standardtext"/>
        <w:rPr>
          <w:lang w:val="de-DE"/>
        </w:rPr>
      </w:pPr>
      <w:r>
        <w:rPr>
          <w:lang w:val="de-DE"/>
        </w:rPr>
        <w:t xml:space="preserve">Die folgende Anleitung hilft Ihnen. </w:t>
      </w:r>
    </w:p>
    <w:p w14:paraId="6F009606" w14:textId="77777777" w:rsidR="00A30965" w:rsidRDefault="00A30965" w:rsidP="00A30965">
      <w:pPr>
        <w:pStyle w:val="6Standardtext"/>
        <w:rPr>
          <w:lang w:val="de-DE"/>
        </w:rPr>
      </w:pPr>
    </w:p>
    <w:p w14:paraId="048855ED" w14:textId="77777777" w:rsidR="00A30965" w:rsidRDefault="00A30965" w:rsidP="00A30965">
      <w:pPr>
        <w:pStyle w:val="6Standardtext"/>
        <w:rPr>
          <w:lang w:val="de-DE"/>
        </w:rPr>
      </w:pPr>
      <w:r>
        <w:rPr>
          <w:lang w:val="de-DE"/>
        </w:rPr>
        <w:t>Bei weiteren Fragen können Sie sich gern an mich wenden: vorname.nachname@beispielschule.de</w:t>
      </w:r>
    </w:p>
    <w:p w14:paraId="2FFBAF08" w14:textId="77777777" w:rsidR="007C6DBE" w:rsidRDefault="007C6DBE" w:rsidP="0022065E">
      <w:pPr>
        <w:pStyle w:val="4Haed"/>
      </w:pPr>
    </w:p>
    <w:p w14:paraId="19BB6D84" w14:textId="24A867EE" w:rsidR="00B31475" w:rsidRPr="00842AC6" w:rsidRDefault="00A30965" w:rsidP="00842AC6">
      <w:pPr>
        <w:pStyle w:val="4Haed"/>
      </w:pPr>
      <w:r w:rsidRPr="00842AC6">
        <w:t>WAS BENÖTIGEN SIE?</w:t>
      </w:r>
    </w:p>
    <w:p w14:paraId="008F450E" w14:textId="11DD60F6" w:rsidR="00F8611E" w:rsidRDefault="00C7041E" w:rsidP="00F8611E">
      <w:pPr>
        <w:numPr>
          <w:ilvl w:val="0"/>
          <w:numId w:val="11"/>
        </w:numPr>
        <w:ind w:left="1068"/>
        <w:rPr>
          <w:color w:val="595959" w:themeColor="text1" w:themeTint="A6"/>
        </w:rPr>
      </w:pPr>
      <w:r>
        <w:rPr>
          <w:color w:val="595959" w:themeColor="text1" w:themeTint="A6"/>
        </w:rPr>
        <w:t>I</w:t>
      </w:r>
      <w:r w:rsidR="00EC1C03">
        <w:rPr>
          <w:color w:val="595959" w:themeColor="text1" w:themeTint="A6"/>
        </w:rPr>
        <w:t>nternetfähiges Tablet (</w:t>
      </w:r>
      <w:r w:rsidR="00261B2B">
        <w:rPr>
          <w:color w:val="595959" w:themeColor="text1" w:themeTint="A6"/>
        </w:rPr>
        <w:t>Windows</w:t>
      </w:r>
      <w:r w:rsidR="00EC1C03">
        <w:rPr>
          <w:color w:val="595959" w:themeColor="text1" w:themeTint="A6"/>
        </w:rPr>
        <w:t xml:space="preserve">) oder iPad (iOS) </w:t>
      </w:r>
      <w:r w:rsidR="00EC1C03" w:rsidRPr="005B0C97">
        <w:rPr>
          <w:rFonts w:ascii="Arial" w:hAnsi="Arial" w:cs="Arial"/>
          <w:color w:val="4D5156"/>
          <w:sz w:val="21"/>
          <w:szCs w:val="21"/>
          <w:shd w:val="clear" w:color="auto" w:fill="FFFFFF"/>
        </w:rPr>
        <w:t>oder</w:t>
      </w:r>
      <w:r w:rsidR="00EC1C03">
        <w:rPr>
          <w:color w:val="595959" w:themeColor="text1" w:themeTint="A6"/>
        </w:rPr>
        <w:t xml:space="preserve"> </w:t>
      </w:r>
      <w:r w:rsidR="00EC1C03" w:rsidRPr="005527EA">
        <w:rPr>
          <w:color w:val="595959" w:themeColor="text1" w:themeTint="A6"/>
        </w:rPr>
        <w:t>ein internet</w:t>
      </w:r>
      <w:r w:rsidR="00261B2B">
        <w:rPr>
          <w:color w:val="595959" w:themeColor="text1" w:themeTint="A6"/>
        </w:rPr>
        <w:t xml:space="preserve">fähiges </w:t>
      </w:r>
      <w:r w:rsidR="00EC1C03" w:rsidRPr="005527EA">
        <w:rPr>
          <w:color w:val="595959" w:themeColor="text1" w:themeTint="A6"/>
        </w:rPr>
        <w:t>iPhone (iOS)</w:t>
      </w:r>
      <w:r w:rsidR="00261B2B">
        <w:rPr>
          <w:color w:val="595959" w:themeColor="text1" w:themeTint="A6"/>
        </w:rPr>
        <w:t xml:space="preserve"> oder Windows Phone (Windows)</w:t>
      </w:r>
      <w:r w:rsidR="00B31475" w:rsidRPr="004A63F4">
        <w:rPr>
          <w:color w:val="595959" w:themeColor="text1" w:themeTint="A6"/>
        </w:rPr>
        <w:t xml:space="preserve"> mit </w:t>
      </w:r>
      <w:r w:rsidR="00B31475">
        <w:rPr>
          <w:color w:val="595959" w:themeColor="text1" w:themeTint="A6"/>
        </w:rPr>
        <w:t xml:space="preserve">freiem Speicherplatz </w:t>
      </w:r>
    </w:p>
    <w:p w14:paraId="7858D12B" w14:textId="025D590F" w:rsidR="00F8611E" w:rsidRDefault="00F8611E" w:rsidP="00F8611E">
      <w:pPr>
        <w:rPr>
          <w:color w:val="595959" w:themeColor="text1" w:themeTint="A6"/>
        </w:rPr>
      </w:pPr>
    </w:p>
    <w:p w14:paraId="522E406E" w14:textId="3A787453" w:rsidR="00F8611E" w:rsidRPr="00842AC6" w:rsidRDefault="00F8611E" w:rsidP="00842AC6">
      <w:pPr>
        <w:pStyle w:val="4Haed"/>
      </w:pPr>
      <w:r w:rsidRPr="00842AC6">
        <w:t>WIE LADEN SIE DIE APP HERUNTER?</w:t>
      </w:r>
    </w:p>
    <w:p w14:paraId="7C4DFFCD" w14:textId="746DA3C2" w:rsidR="00B31475" w:rsidRPr="00842AC6" w:rsidRDefault="00B31475" w:rsidP="00B31475">
      <w:pPr>
        <w:numPr>
          <w:ilvl w:val="0"/>
          <w:numId w:val="6"/>
        </w:numPr>
        <w:ind w:left="1068"/>
        <w:rPr>
          <w:color w:val="595959" w:themeColor="text1" w:themeTint="A6"/>
        </w:rPr>
      </w:pPr>
      <w:r w:rsidRPr="00A1460A">
        <w:rPr>
          <w:color w:val="595959" w:themeColor="text1" w:themeTint="A6"/>
          <w:lang w:val="en-GB"/>
        </w:rPr>
        <w:t>Apple App</w:t>
      </w:r>
      <w:r w:rsidR="00C53A11">
        <w:rPr>
          <w:color w:val="595959" w:themeColor="text1" w:themeTint="A6"/>
          <w:lang w:val="en-GB"/>
        </w:rPr>
        <w:t xml:space="preserve"> Store</w:t>
      </w:r>
      <w:r w:rsidR="00261B2B" w:rsidRPr="00842AC6">
        <w:rPr>
          <w:color w:val="595959" w:themeColor="text1" w:themeTint="A6"/>
        </w:rPr>
        <w:t xml:space="preserve"> oder Microsoft</w:t>
      </w:r>
      <w:r w:rsidRPr="00842AC6">
        <w:rPr>
          <w:color w:val="595959" w:themeColor="text1" w:themeTint="A6"/>
        </w:rPr>
        <w:t xml:space="preserve"> Store öffnen</w:t>
      </w:r>
    </w:p>
    <w:p w14:paraId="6F5385C4" w14:textId="20B75B23" w:rsidR="00B31475" w:rsidRDefault="00B31475" w:rsidP="00B31475">
      <w:pPr>
        <w:numPr>
          <w:ilvl w:val="0"/>
          <w:numId w:val="6"/>
        </w:numPr>
        <w:ind w:left="1068"/>
        <w:rPr>
          <w:color w:val="595959" w:themeColor="text1" w:themeTint="A6"/>
        </w:rPr>
      </w:pPr>
      <w:r w:rsidRPr="00B31475">
        <w:rPr>
          <w:color w:val="595959" w:themeColor="text1" w:themeTint="A6"/>
        </w:rPr>
        <w:t xml:space="preserve">Nach </w:t>
      </w:r>
      <w:r w:rsidR="00261B2B" w:rsidRPr="00ED730B">
        <w:rPr>
          <w:i/>
          <w:iCs/>
          <w:color w:val="595959" w:themeColor="text1" w:themeTint="A6"/>
        </w:rPr>
        <w:t>Schlaumäuse Gutenberg</w:t>
      </w:r>
      <w:r w:rsidRPr="00B31475">
        <w:rPr>
          <w:color w:val="595959" w:themeColor="text1" w:themeTint="A6"/>
        </w:rPr>
        <w:t xml:space="preserve"> suchen und App herunterladen</w:t>
      </w:r>
    </w:p>
    <w:p w14:paraId="50AF8642" w14:textId="77777777" w:rsidR="00D31171" w:rsidRPr="00B31475" w:rsidRDefault="00D31171" w:rsidP="00D31171">
      <w:pPr>
        <w:ind w:left="1068"/>
        <w:rPr>
          <w:color w:val="595959" w:themeColor="text1" w:themeTint="A6"/>
        </w:rPr>
      </w:pPr>
    </w:p>
    <w:p w14:paraId="6A899720" w14:textId="77777777" w:rsidR="00EB4E0D" w:rsidRPr="0073080A" w:rsidRDefault="00EB4E0D" w:rsidP="00EB4E0D">
      <w:pPr>
        <w:pStyle w:val="4Haed"/>
        <w:rPr>
          <w:sz w:val="22"/>
          <w:szCs w:val="22"/>
        </w:rPr>
      </w:pPr>
    </w:p>
    <w:p w14:paraId="3B15E698" w14:textId="77777777" w:rsidR="004A41C3" w:rsidRPr="00842AC6" w:rsidRDefault="004A41C3" w:rsidP="00842AC6">
      <w:pPr>
        <w:pStyle w:val="4Haed"/>
      </w:pPr>
      <w:r w:rsidRPr="00842AC6">
        <w:t>WIE RICHTEN SIE DIE APP FÜR DIE KINDER EIN?</w:t>
      </w:r>
    </w:p>
    <w:p w14:paraId="60DA769D" w14:textId="52421468" w:rsidR="00E871AA" w:rsidRDefault="5F5CE6DB" w:rsidP="00842AC6">
      <w:pPr>
        <w:pStyle w:val="6Standardtext"/>
      </w:pPr>
      <w:r w:rsidRPr="00842AC6">
        <w:rPr>
          <w:lang w:val="de-DE"/>
        </w:rPr>
        <w:t xml:space="preserve">Nach dem ersten Öffnen der App müssen Sie eine Spielfigur auswählen </w:t>
      </w:r>
      <w:r w:rsidR="00016F43" w:rsidRPr="00842AC6">
        <w:rPr>
          <w:lang w:val="de-DE"/>
        </w:rPr>
        <w:t xml:space="preserve">und </w:t>
      </w:r>
      <w:r w:rsidRPr="00842AC6">
        <w:rPr>
          <w:lang w:val="de-DE"/>
        </w:rPr>
        <w:t xml:space="preserve">den Namen Ihres Kindes (Vorname, Spitz- oder Fantasiename möglich) für die Anmeldung eingeben. </w:t>
      </w:r>
      <w:r w:rsidRPr="5F5CE6DB">
        <w:t>Beim nächsten Mal können Sie sich anmelden, indem Sie auf dem Anmeldebildschirm auf Ihren Namen klicken und das Spiel beginnen.</w:t>
      </w:r>
    </w:p>
    <w:p w14:paraId="072ECC0A" w14:textId="295652DB" w:rsidR="00F8611E" w:rsidRDefault="00F8611E" w:rsidP="00F8611E">
      <w:pPr>
        <w:rPr>
          <w:color w:val="595959" w:themeColor="text1" w:themeTint="A6"/>
        </w:rPr>
      </w:pPr>
    </w:p>
    <w:p w14:paraId="252DDA8E" w14:textId="4C15C3E1" w:rsidR="00D31171" w:rsidRPr="00842AC6" w:rsidRDefault="00F8611E" w:rsidP="00842AC6">
      <w:pPr>
        <w:pStyle w:val="4Haed"/>
      </w:pPr>
      <w:r w:rsidRPr="00842AC6">
        <w:t>WIE IST DIE APP AUFGEBAUT?</w:t>
      </w:r>
      <w:r w:rsidR="0049388C" w:rsidRPr="00842AC6">
        <w:tab/>
      </w:r>
    </w:p>
    <w:p w14:paraId="412916EA" w14:textId="167103EF" w:rsidR="00D31171" w:rsidRDefault="00764609" w:rsidP="00D31171">
      <w:pPr>
        <w:pStyle w:val="5Haed"/>
        <w:ind w:left="0" w:firstLine="708"/>
      </w:pPr>
      <w:r>
        <w:rPr>
          <w:b w:val="0"/>
          <w:bCs w:val="0"/>
        </w:rPr>
        <w:t xml:space="preserve">Aufgaben: </w:t>
      </w:r>
      <w:r w:rsidR="00D31171">
        <w:t xml:space="preserve"> </w:t>
      </w:r>
    </w:p>
    <w:p w14:paraId="00F13D16" w14:textId="46033F10" w:rsidR="00D31171" w:rsidRDefault="0049388C" w:rsidP="00A1460A">
      <w:pPr>
        <w:pStyle w:val="ListStandard"/>
        <w:numPr>
          <w:ilvl w:val="0"/>
          <w:numId w:val="0"/>
        </w:numPr>
        <w:ind w:left="709"/>
        <w:rPr>
          <w:lang w:val="de-DE"/>
        </w:rPr>
      </w:pPr>
      <w:r>
        <w:rPr>
          <w:lang w:val="de-DE"/>
        </w:rPr>
        <w:t>In der Mitte Ihres Bildschirms finden Sie den Spielbereich. Klicken Sie das Bild an</w:t>
      </w:r>
      <w:r w:rsidRPr="005C1448">
        <w:rPr>
          <w:lang w:val="de-DE"/>
        </w:rPr>
        <w:t>, um das Spiel zu starten.</w:t>
      </w:r>
    </w:p>
    <w:p w14:paraId="41C1210D" w14:textId="77777777" w:rsidR="00D31171" w:rsidRDefault="00D31171" w:rsidP="00D31171">
      <w:pPr>
        <w:ind w:left="708"/>
        <w:rPr>
          <w:color w:val="595959" w:themeColor="text1" w:themeTint="A6"/>
        </w:rPr>
      </w:pPr>
    </w:p>
    <w:p w14:paraId="291DC212" w14:textId="08B09C47" w:rsidR="00D31171" w:rsidRDefault="00764609" w:rsidP="00D31171">
      <w:pPr>
        <w:pStyle w:val="ListStandard"/>
        <w:numPr>
          <w:ilvl w:val="0"/>
          <w:numId w:val="0"/>
        </w:numPr>
        <w:ind w:left="1068" w:hanging="360"/>
        <w:rPr>
          <w:lang w:val="de-DE"/>
        </w:rPr>
      </w:pPr>
      <w:r>
        <w:rPr>
          <w:lang w:val="de-DE"/>
        </w:rPr>
        <w:t xml:space="preserve">Einstellungen: </w:t>
      </w:r>
      <w:r w:rsidR="00D31171" w:rsidRPr="00067865">
        <w:rPr>
          <w:lang w:val="de-DE"/>
        </w:rPr>
        <w:t xml:space="preserve"> </w:t>
      </w:r>
    </w:p>
    <w:p w14:paraId="6930A08E" w14:textId="1318D72A" w:rsidR="00D31171" w:rsidRDefault="5F5CE6DB" w:rsidP="0049388C">
      <w:pPr>
        <w:pStyle w:val="ListStandard"/>
        <w:numPr>
          <w:ilvl w:val="0"/>
          <w:numId w:val="0"/>
        </w:numPr>
        <w:ind w:left="709"/>
        <w:rPr>
          <w:lang w:val="de-DE"/>
        </w:rPr>
      </w:pPr>
      <w:r w:rsidRPr="5F5CE6DB">
        <w:rPr>
          <w:lang w:val="de-DE"/>
        </w:rPr>
        <w:t>Unten links finden Sie ein Zahnrad-Symbol, das für Einstellungen steht. Wenn Sie dieses Symbol antippen, können Sie die Hintergrundmusik verwalten und Informationen zu Impressum, Credits und Support einsehen.</w:t>
      </w:r>
    </w:p>
    <w:p w14:paraId="260CC86F" w14:textId="77777777" w:rsidR="00D31171" w:rsidRDefault="00D31171" w:rsidP="000348E8">
      <w:pPr>
        <w:pStyle w:val="5Haed"/>
        <w:tabs>
          <w:tab w:val="left" w:pos="2552"/>
          <w:tab w:val="left" w:pos="3544"/>
        </w:tabs>
      </w:pPr>
    </w:p>
    <w:sectPr w:rsidR="00D31171" w:rsidSect="00B3298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18" w:right="1701" w:bottom="1701" w:left="1418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9354B" w14:textId="77777777" w:rsidR="00127343" w:rsidRDefault="00127343" w:rsidP="00F87551">
      <w:r>
        <w:separator/>
      </w:r>
    </w:p>
  </w:endnote>
  <w:endnote w:type="continuationSeparator" w:id="0">
    <w:p w14:paraId="4B159949" w14:textId="77777777" w:rsidR="00127343" w:rsidRDefault="00127343" w:rsidP="00F8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22996401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42DF588F" w14:textId="1B828E4A" w:rsidR="00D679BA" w:rsidRDefault="00D679BA" w:rsidP="0079363F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EA0D5F1" w14:textId="77777777" w:rsidR="00F87551" w:rsidRDefault="00F87551" w:rsidP="00D679BA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08F303E" w14:textId="3B2CD79B" w:rsidR="00D679BA" w:rsidRPr="00F65F18" w:rsidRDefault="00D679BA" w:rsidP="00064BB2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 w:rsidRPr="00F65F18">
          <w:rPr>
            <w:rStyle w:val="Seitenzahl"/>
            <w:color w:val="000000" w:themeColor="text1"/>
          </w:rPr>
          <w:fldChar w:fldCharType="begin"/>
        </w:r>
        <w:r w:rsidRPr="00F65F18">
          <w:rPr>
            <w:rStyle w:val="Seitenzahl"/>
            <w:color w:val="000000" w:themeColor="text1"/>
          </w:rPr>
          <w:instrText xml:space="preserve"> PAGE </w:instrText>
        </w:r>
        <w:r w:rsidRPr="00F65F18">
          <w:rPr>
            <w:rStyle w:val="Seitenzahl"/>
            <w:color w:val="000000" w:themeColor="text1"/>
          </w:rPr>
          <w:fldChar w:fldCharType="separate"/>
        </w:r>
        <w:r w:rsidR="00FE30BF">
          <w:rPr>
            <w:rStyle w:val="Seitenzahl"/>
            <w:noProof/>
            <w:color w:val="000000" w:themeColor="text1"/>
          </w:rPr>
          <w:t>1</w:t>
        </w:r>
        <w:r w:rsidRPr="00F65F18">
          <w:rPr>
            <w:rStyle w:val="Seitenzahl"/>
            <w:color w:val="000000" w:themeColor="text1"/>
          </w:rPr>
          <w:fldChar w:fldCharType="end"/>
        </w:r>
      </w:p>
    </w:sdtContent>
  </w:sdt>
  <w:p w14:paraId="4611DAE6" w14:textId="5D780BF9" w:rsidR="00F87551" w:rsidRPr="004E13F3" w:rsidRDefault="00683AC3" w:rsidP="00D679BA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1FBB26" wp14:editId="001AA08B">
              <wp:simplePos x="0" y="0"/>
              <wp:positionH relativeFrom="column">
                <wp:posOffset>-43903</wp:posOffset>
              </wp:positionH>
              <wp:positionV relativeFrom="paragraph">
                <wp:posOffset>-259522</wp:posOffset>
              </wp:positionV>
              <wp:extent cx="5150734" cy="883920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50734" cy="883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D41E82D" w14:textId="77777777" w:rsidR="009C7FB4" w:rsidRPr="00F65F18" w:rsidRDefault="00F65F18" w:rsidP="009C7FB4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9C7FB4"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7C5C5C7D" w14:textId="1CAD44B3" w:rsidR="00F65F18" w:rsidRPr="00F65F18" w:rsidRDefault="00F65F18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243DF286" w14:textId="77777777" w:rsidR="00F65F18" w:rsidRPr="00F65F18" w:rsidRDefault="00F65F18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1FBB26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margin-left:-3.45pt;margin-top:-20.45pt;width:405.55pt;height:6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" filled="f" stroked="f" strokeweight=".5pt">
              <v:textbox>
                <w:txbxContent>
                  <w:p w14:paraId="4D41E82D" w14:textId="77777777" w:rsidR="009C7FB4" w:rsidRPr="00F65F18" w:rsidRDefault="00F65F18" w:rsidP="009C7FB4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proofErr w:type="spellStart"/>
                    <w:r w:rsidR="009C7FB4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>SchLau</w:t>
                    </w:r>
                    <w:proofErr w:type="spellEnd"/>
                    <w:r w:rsidR="009C7FB4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 D – Schriftsprachliches Lernen auf Distanz in der ersten Jahrgangsstufe </w:t>
                    </w:r>
                  </w:p>
                  <w:p w14:paraId="7C5C5C7D" w14:textId="1CAD44B3" w:rsidR="00F65F18" w:rsidRPr="00F65F18" w:rsidRDefault="00F65F18">
                    <w:pPr>
                      <w:pStyle w:val="berschrift1"/>
                      <w:spacing w:line="240" w:lineRule="auto"/>
                      <w:rPr>
                        <w:rFonts w:ascii="Helvetica" w:hAnsi="Helvetica"/>
                        <w:b w:val="0"/>
                        <w:color w:val="000000"/>
                        <w:sz w:val="18"/>
                        <w:szCs w:val="18"/>
                      </w:rPr>
                    </w:pPr>
                  </w:p>
                  <w:p w14:paraId="243DF286" w14:textId="77777777" w:rsidR="00F65F18" w:rsidRPr="00F65F18" w:rsidRDefault="00F65F18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48AE663" wp14:editId="10E9B4B0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100" cy="780415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100" cy="78041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hteck 4" style="position:absolute;margin-left:-76.9pt;margin-top:-6.9pt;width:513pt;height:61.4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e7e6e6 [3214]" stroked="f" strokeweight="1pt" w14:anchorId="1B591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"/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235E30C1" wp14:editId="0155840F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300" cy="793115"/>
              <wp:effectExtent l="0" t="0" r="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300" cy="793115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hteck 5" style="position:absolute;margin-left:436.1pt;margin-top:-6.9pt;width:89pt;height:62.4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bbb21" stroked="f" strokeweight="1pt" w14:anchorId="087C4D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9B62B" w14:textId="77777777" w:rsidR="00EE3BF7" w:rsidRDefault="00EE3BF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DBF7E" w14:textId="77777777" w:rsidR="00127343" w:rsidRDefault="00127343" w:rsidP="00F87551">
      <w:r>
        <w:separator/>
      </w:r>
    </w:p>
  </w:footnote>
  <w:footnote w:type="continuationSeparator" w:id="0">
    <w:p w14:paraId="5D376C3A" w14:textId="77777777" w:rsidR="00127343" w:rsidRDefault="00127343" w:rsidP="00F87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32324" w14:textId="77777777" w:rsidR="00EE3BF7" w:rsidRDefault="00EE3BF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0C36D" w14:textId="0183DD8C" w:rsidR="00E7356A" w:rsidRDefault="00E7356A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3A78E3B" wp14:editId="6C6F88C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1270" b="0"/>
          <wp:wrapNone/>
          <wp:docPr id="10" name="Bild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69FC27" w14:textId="53125641" w:rsidR="00E7356A" w:rsidRDefault="00E7356A">
    <w:pPr>
      <w:pStyle w:val="Kopfzeile"/>
    </w:pPr>
  </w:p>
  <w:p w14:paraId="792EA7B9" w14:textId="6C5D35A4" w:rsidR="00871740" w:rsidRDefault="00871740">
    <w:pPr>
      <w:pStyle w:val="Kopfzeile"/>
    </w:pPr>
  </w:p>
  <w:p w14:paraId="3CBFEECE" w14:textId="3B91459A" w:rsidR="00F87551" w:rsidRDefault="00E7356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27FFE8" wp14:editId="2E8F8D05">
              <wp:simplePos x="0" y="0"/>
              <wp:positionH relativeFrom="column">
                <wp:posOffset>3029</wp:posOffset>
              </wp:positionH>
              <wp:positionV relativeFrom="paragraph">
                <wp:posOffset>9967</wp:posOffset>
              </wp:positionV>
              <wp:extent cx="6661713" cy="0"/>
              <wp:effectExtent l="0" t="0" r="6350" b="1270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71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Gerade Verbindung 9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gray [1629]" strokeweight="1pt" from=".25pt,.8pt" to="524.8pt,.8pt" w14:anchorId="6F1B40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A79E5" w14:textId="77777777" w:rsidR="00EE3BF7" w:rsidRDefault="00EE3BF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21.5pt;height:21.5pt" o:bullet="t">
        <v:imagedata r:id="rId1" o:title="Internet"/>
      </v:shape>
    </w:pict>
  </w:numPicBullet>
  <w:abstractNum w:abstractNumId="0" w15:restartNumberingAfterBreak="0">
    <w:nsid w:val="FFFFFF7C"/>
    <w:multiLevelType w:val="singleLevel"/>
    <w:tmpl w:val="E43A4B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D03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FA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926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E4A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C8CF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44D1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22BC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E09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0E9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A2946"/>
    <w:multiLevelType w:val="hybridMultilevel"/>
    <w:tmpl w:val="2988ACA0"/>
    <w:lvl w:ilvl="0" w:tplc="3DAC3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456F3"/>
    <w:multiLevelType w:val="hybridMultilevel"/>
    <w:tmpl w:val="DAF8F160"/>
    <w:lvl w:ilvl="0" w:tplc="9410D396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8D5DF1"/>
    <w:multiLevelType w:val="hybridMultilevel"/>
    <w:tmpl w:val="563EDEC4"/>
    <w:lvl w:ilvl="0" w:tplc="0407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3" w15:restartNumberingAfterBreak="0">
    <w:nsid w:val="12917EAE"/>
    <w:multiLevelType w:val="hybridMultilevel"/>
    <w:tmpl w:val="A0B6E0C2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1629D6"/>
    <w:multiLevelType w:val="hybridMultilevel"/>
    <w:tmpl w:val="D682C8B6"/>
    <w:lvl w:ilvl="0" w:tplc="9C62C546">
      <w:start w:val="1"/>
      <w:numFmt w:val="bullet"/>
      <w:pStyle w:val="Link"/>
      <w:lvlText w:val=""/>
      <w:lvlPicBulletId w:val="0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5" w15:restartNumberingAfterBreak="0">
    <w:nsid w:val="19EB0C69"/>
    <w:multiLevelType w:val="hybridMultilevel"/>
    <w:tmpl w:val="FC5030FC"/>
    <w:lvl w:ilvl="0" w:tplc="9410D396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500" w:hanging="360"/>
      </w:pPr>
    </w:lvl>
    <w:lvl w:ilvl="2" w:tplc="0407001B" w:tentative="1">
      <w:start w:val="1"/>
      <w:numFmt w:val="lowerRoman"/>
      <w:lvlText w:val="%3."/>
      <w:lvlJc w:val="right"/>
      <w:pPr>
        <w:ind w:left="2220" w:hanging="180"/>
      </w:pPr>
    </w:lvl>
    <w:lvl w:ilvl="3" w:tplc="0407000F" w:tentative="1">
      <w:start w:val="1"/>
      <w:numFmt w:val="decimal"/>
      <w:lvlText w:val="%4."/>
      <w:lvlJc w:val="left"/>
      <w:pPr>
        <w:ind w:left="2940" w:hanging="360"/>
      </w:pPr>
    </w:lvl>
    <w:lvl w:ilvl="4" w:tplc="04070019" w:tentative="1">
      <w:start w:val="1"/>
      <w:numFmt w:val="lowerLetter"/>
      <w:lvlText w:val="%5."/>
      <w:lvlJc w:val="left"/>
      <w:pPr>
        <w:ind w:left="3660" w:hanging="360"/>
      </w:pPr>
    </w:lvl>
    <w:lvl w:ilvl="5" w:tplc="0407001B" w:tentative="1">
      <w:start w:val="1"/>
      <w:numFmt w:val="lowerRoman"/>
      <w:lvlText w:val="%6."/>
      <w:lvlJc w:val="right"/>
      <w:pPr>
        <w:ind w:left="4380" w:hanging="180"/>
      </w:pPr>
    </w:lvl>
    <w:lvl w:ilvl="6" w:tplc="0407000F" w:tentative="1">
      <w:start w:val="1"/>
      <w:numFmt w:val="decimal"/>
      <w:lvlText w:val="%7."/>
      <w:lvlJc w:val="left"/>
      <w:pPr>
        <w:ind w:left="5100" w:hanging="360"/>
      </w:pPr>
    </w:lvl>
    <w:lvl w:ilvl="7" w:tplc="04070019" w:tentative="1">
      <w:start w:val="1"/>
      <w:numFmt w:val="lowerLetter"/>
      <w:lvlText w:val="%8."/>
      <w:lvlJc w:val="left"/>
      <w:pPr>
        <w:ind w:left="5820" w:hanging="360"/>
      </w:pPr>
    </w:lvl>
    <w:lvl w:ilvl="8" w:tplc="0407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1A9F6A22"/>
    <w:multiLevelType w:val="hybridMultilevel"/>
    <w:tmpl w:val="BB728350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4B7A07"/>
    <w:multiLevelType w:val="hybridMultilevel"/>
    <w:tmpl w:val="963ABC20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1EEF71C6"/>
    <w:multiLevelType w:val="hybridMultilevel"/>
    <w:tmpl w:val="63BCB436"/>
    <w:lvl w:ilvl="0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24E34AB0"/>
    <w:multiLevelType w:val="hybridMultilevel"/>
    <w:tmpl w:val="F6F81EFA"/>
    <w:lvl w:ilvl="0" w:tplc="9410D396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0" w15:restartNumberingAfterBreak="0">
    <w:nsid w:val="263A3601"/>
    <w:multiLevelType w:val="hybridMultilevel"/>
    <w:tmpl w:val="658E7872"/>
    <w:lvl w:ilvl="0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2D8D2747"/>
    <w:multiLevelType w:val="hybridMultilevel"/>
    <w:tmpl w:val="F11C658C"/>
    <w:lvl w:ilvl="0" w:tplc="0407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2E4E11A8"/>
    <w:multiLevelType w:val="hybridMultilevel"/>
    <w:tmpl w:val="1CAC41FC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807311"/>
    <w:multiLevelType w:val="hybridMultilevel"/>
    <w:tmpl w:val="CA104EC4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370D1F9D"/>
    <w:multiLevelType w:val="hybridMultilevel"/>
    <w:tmpl w:val="2C0E7A30"/>
    <w:lvl w:ilvl="0" w:tplc="6EC60954">
      <w:start w:val="2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D650C0"/>
    <w:multiLevelType w:val="hybridMultilevel"/>
    <w:tmpl w:val="74B49E34"/>
    <w:lvl w:ilvl="0" w:tplc="9B2EDE38">
      <w:start w:val="1"/>
      <w:numFmt w:val="bullet"/>
      <w:lvlText w:val=""/>
      <w:lvlJc w:val="left"/>
      <w:pPr>
        <w:ind w:left="360" w:hanging="36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8B1205E"/>
    <w:multiLevelType w:val="hybridMultilevel"/>
    <w:tmpl w:val="65C80F96"/>
    <w:lvl w:ilvl="0" w:tplc="40905A6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2148" w:hanging="360"/>
      </w:pPr>
    </w:lvl>
    <w:lvl w:ilvl="2" w:tplc="0407001B" w:tentative="1">
      <w:start w:val="1"/>
      <w:numFmt w:val="lowerRoman"/>
      <w:lvlText w:val="%3."/>
      <w:lvlJc w:val="right"/>
      <w:pPr>
        <w:ind w:left="2868" w:hanging="180"/>
      </w:pPr>
    </w:lvl>
    <w:lvl w:ilvl="3" w:tplc="0407000F" w:tentative="1">
      <w:start w:val="1"/>
      <w:numFmt w:val="decimal"/>
      <w:lvlText w:val="%4."/>
      <w:lvlJc w:val="left"/>
      <w:pPr>
        <w:ind w:left="3588" w:hanging="360"/>
      </w:pPr>
    </w:lvl>
    <w:lvl w:ilvl="4" w:tplc="04070019" w:tentative="1">
      <w:start w:val="1"/>
      <w:numFmt w:val="lowerLetter"/>
      <w:lvlText w:val="%5."/>
      <w:lvlJc w:val="left"/>
      <w:pPr>
        <w:ind w:left="4308" w:hanging="360"/>
      </w:pPr>
    </w:lvl>
    <w:lvl w:ilvl="5" w:tplc="0407001B" w:tentative="1">
      <w:start w:val="1"/>
      <w:numFmt w:val="lowerRoman"/>
      <w:lvlText w:val="%6."/>
      <w:lvlJc w:val="right"/>
      <w:pPr>
        <w:ind w:left="5028" w:hanging="180"/>
      </w:pPr>
    </w:lvl>
    <w:lvl w:ilvl="6" w:tplc="0407000F" w:tentative="1">
      <w:start w:val="1"/>
      <w:numFmt w:val="decimal"/>
      <w:lvlText w:val="%7."/>
      <w:lvlJc w:val="left"/>
      <w:pPr>
        <w:ind w:left="5748" w:hanging="360"/>
      </w:pPr>
    </w:lvl>
    <w:lvl w:ilvl="7" w:tplc="04070019" w:tentative="1">
      <w:start w:val="1"/>
      <w:numFmt w:val="lowerLetter"/>
      <w:lvlText w:val="%8."/>
      <w:lvlJc w:val="left"/>
      <w:pPr>
        <w:ind w:left="6468" w:hanging="360"/>
      </w:pPr>
    </w:lvl>
    <w:lvl w:ilvl="8" w:tplc="0407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7" w15:restartNumberingAfterBreak="0">
    <w:nsid w:val="3E9762FD"/>
    <w:multiLevelType w:val="hybridMultilevel"/>
    <w:tmpl w:val="92567A60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40372C99"/>
    <w:multiLevelType w:val="hybridMultilevel"/>
    <w:tmpl w:val="06BEEFB8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B45275"/>
    <w:multiLevelType w:val="hybridMultilevel"/>
    <w:tmpl w:val="8D4C1FF4"/>
    <w:lvl w:ilvl="0" w:tplc="F87C4DA8">
      <w:start w:val="1"/>
      <w:numFmt w:val="bullet"/>
      <w:lvlText w:val="o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7E2302"/>
    <w:multiLevelType w:val="hybridMultilevel"/>
    <w:tmpl w:val="2DDCD550"/>
    <w:lvl w:ilvl="0" w:tplc="0344C75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50285B"/>
    <w:multiLevelType w:val="hybridMultilevel"/>
    <w:tmpl w:val="B3B22C14"/>
    <w:lvl w:ilvl="0" w:tplc="AC12A9B8">
      <w:start w:val="1"/>
      <w:numFmt w:val="bullet"/>
      <w:lvlText w:val=":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4D050D98"/>
    <w:multiLevelType w:val="hybridMultilevel"/>
    <w:tmpl w:val="06BEEFB8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C7795D"/>
    <w:multiLevelType w:val="hybridMultilevel"/>
    <w:tmpl w:val="DB3AFDA0"/>
    <w:lvl w:ilvl="0" w:tplc="08924404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0D37527"/>
    <w:multiLevelType w:val="hybridMultilevel"/>
    <w:tmpl w:val="06400474"/>
    <w:lvl w:ilvl="0" w:tplc="569893FA">
      <w:start w:val="1"/>
      <w:numFmt w:val="decimal"/>
      <w:lvlText w:val="%1."/>
      <w:lvlJc w:val="left"/>
      <w:pPr>
        <w:ind w:left="502" w:hanging="360"/>
      </w:pPr>
      <w:rPr>
        <w:rFonts w:hint="default"/>
        <w:color w:val="595959" w:themeColor="text1" w:themeTint="A6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31834"/>
    <w:multiLevelType w:val="hybridMultilevel"/>
    <w:tmpl w:val="4DB6C240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6" w15:restartNumberingAfterBreak="0">
    <w:nsid w:val="58034664"/>
    <w:multiLevelType w:val="hybridMultilevel"/>
    <w:tmpl w:val="95926A16"/>
    <w:lvl w:ilvl="0" w:tplc="3DAC3DDA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40905A6A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 w:tplc="0407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3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59B52C4F"/>
    <w:multiLevelType w:val="hybridMultilevel"/>
    <w:tmpl w:val="F75C0906"/>
    <w:lvl w:ilvl="0" w:tplc="3DAC3DDA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8" w15:restartNumberingAfterBreak="0">
    <w:nsid w:val="5C1B368B"/>
    <w:multiLevelType w:val="hybridMultilevel"/>
    <w:tmpl w:val="6352B206"/>
    <w:lvl w:ilvl="0" w:tplc="5CEE71C2">
      <w:start w:val="1"/>
      <w:numFmt w:val="bullet"/>
      <w:lvlText w:val=""/>
      <w:lvlJc w:val="left"/>
      <w:pPr>
        <w:ind w:left="170" w:hanging="17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035149"/>
    <w:multiLevelType w:val="hybridMultilevel"/>
    <w:tmpl w:val="7ADCD984"/>
    <w:lvl w:ilvl="0" w:tplc="188068EA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2B041BB"/>
    <w:multiLevelType w:val="hybridMultilevel"/>
    <w:tmpl w:val="AC34DB26"/>
    <w:lvl w:ilvl="0" w:tplc="9410D396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A55B8E"/>
    <w:multiLevelType w:val="hybridMultilevel"/>
    <w:tmpl w:val="66901172"/>
    <w:lvl w:ilvl="0" w:tplc="060679DE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5D47E6"/>
    <w:multiLevelType w:val="hybridMultilevel"/>
    <w:tmpl w:val="06BEEFB8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0D2B08"/>
    <w:multiLevelType w:val="hybridMultilevel"/>
    <w:tmpl w:val="0E96CC00"/>
    <w:lvl w:ilvl="0" w:tplc="0407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44" w15:restartNumberingAfterBreak="0">
    <w:nsid w:val="7B8A330D"/>
    <w:multiLevelType w:val="hybridMultilevel"/>
    <w:tmpl w:val="3F2E5CB4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5" w15:restartNumberingAfterBreak="0">
    <w:nsid w:val="7C2A1D9B"/>
    <w:multiLevelType w:val="hybridMultilevel"/>
    <w:tmpl w:val="048CB226"/>
    <w:lvl w:ilvl="0" w:tplc="0BC28264">
      <w:start w:val="1"/>
      <w:numFmt w:val="bullet"/>
      <w:pStyle w:val="ListStandard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 w15:restartNumberingAfterBreak="0">
    <w:nsid w:val="7E1678AC"/>
    <w:multiLevelType w:val="hybridMultilevel"/>
    <w:tmpl w:val="42A8B95A"/>
    <w:lvl w:ilvl="0" w:tplc="3DAC3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9"/>
  </w:num>
  <w:num w:numId="3">
    <w:abstractNumId w:val="25"/>
  </w:num>
  <w:num w:numId="4">
    <w:abstractNumId w:val="38"/>
  </w:num>
  <w:num w:numId="5">
    <w:abstractNumId w:val="41"/>
  </w:num>
  <w:num w:numId="6">
    <w:abstractNumId w:val="23"/>
  </w:num>
  <w:num w:numId="7">
    <w:abstractNumId w:val="31"/>
  </w:num>
  <w:num w:numId="8">
    <w:abstractNumId w:val="21"/>
  </w:num>
  <w:num w:numId="9">
    <w:abstractNumId w:val="12"/>
  </w:num>
  <w:num w:numId="10">
    <w:abstractNumId w:val="29"/>
  </w:num>
  <w:num w:numId="11">
    <w:abstractNumId w:val="45"/>
  </w:num>
  <w:num w:numId="12">
    <w:abstractNumId w:val="43"/>
  </w:num>
  <w:num w:numId="13">
    <w:abstractNumId w:val="14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8"/>
  </w:num>
  <w:num w:numId="19">
    <w:abstractNumId w:val="4"/>
  </w:num>
  <w:num w:numId="20">
    <w:abstractNumId w:val="5"/>
  </w:num>
  <w:num w:numId="21">
    <w:abstractNumId w:val="6"/>
  </w:num>
  <w:num w:numId="22">
    <w:abstractNumId w:val="7"/>
  </w:num>
  <w:num w:numId="23">
    <w:abstractNumId w:val="9"/>
  </w:num>
  <w:num w:numId="24">
    <w:abstractNumId w:val="30"/>
  </w:num>
  <w:num w:numId="25">
    <w:abstractNumId w:val="13"/>
  </w:num>
  <w:num w:numId="26">
    <w:abstractNumId w:val="42"/>
  </w:num>
  <w:num w:numId="27">
    <w:abstractNumId w:val="28"/>
  </w:num>
  <w:num w:numId="28">
    <w:abstractNumId w:val="32"/>
  </w:num>
  <w:num w:numId="29">
    <w:abstractNumId w:val="16"/>
  </w:num>
  <w:num w:numId="30">
    <w:abstractNumId w:val="33"/>
  </w:num>
  <w:num w:numId="31">
    <w:abstractNumId w:val="27"/>
  </w:num>
  <w:num w:numId="32">
    <w:abstractNumId w:val="17"/>
  </w:num>
  <w:num w:numId="33">
    <w:abstractNumId w:val="44"/>
  </w:num>
  <w:num w:numId="34">
    <w:abstractNumId w:val="15"/>
  </w:num>
  <w:num w:numId="35">
    <w:abstractNumId w:val="11"/>
  </w:num>
  <w:num w:numId="36">
    <w:abstractNumId w:val="40"/>
  </w:num>
  <w:num w:numId="37">
    <w:abstractNumId w:val="18"/>
  </w:num>
  <w:num w:numId="38">
    <w:abstractNumId w:val="19"/>
  </w:num>
  <w:num w:numId="39">
    <w:abstractNumId w:val="35"/>
  </w:num>
  <w:num w:numId="40">
    <w:abstractNumId w:val="37"/>
  </w:num>
  <w:num w:numId="41">
    <w:abstractNumId w:val="26"/>
  </w:num>
  <w:num w:numId="42">
    <w:abstractNumId w:val="36"/>
  </w:num>
  <w:num w:numId="43">
    <w:abstractNumId w:val="20"/>
  </w:num>
  <w:num w:numId="44">
    <w:abstractNumId w:val="10"/>
  </w:num>
  <w:num w:numId="45">
    <w:abstractNumId w:val="46"/>
  </w:num>
  <w:num w:numId="46">
    <w:abstractNumId w:val="24"/>
  </w:num>
  <w:num w:numId="4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DCxMDc2sTAzNbFQ0lEKTi0uzszPAykwrgUATJUavCwAAAA="/>
  </w:docVars>
  <w:rsids>
    <w:rsidRoot w:val="00F87551"/>
    <w:rsid w:val="000011CA"/>
    <w:rsid w:val="00001871"/>
    <w:rsid w:val="00010012"/>
    <w:rsid w:val="00016F43"/>
    <w:rsid w:val="000348E8"/>
    <w:rsid w:val="00044FA6"/>
    <w:rsid w:val="00054FC2"/>
    <w:rsid w:val="00064BB2"/>
    <w:rsid w:val="0006517D"/>
    <w:rsid w:val="0006588B"/>
    <w:rsid w:val="00086B1B"/>
    <w:rsid w:val="000B151A"/>
    <w:rsid w:val="000D4849"/>
    <w:rsid w:val="001263A7"/>
    <w:rsid w:val="00127343"/>
    <w:rsid w:val="00131F32"/>
    <w:rsid w:val="00133B50"/>
    <w:rsid w:val="00137DBE"/>
    <w:rsid w:val="00140B8F"/>
    <w:rsid w:val="00151030"/>
    <w:rsid w:val="00155CF3"/>
    <w:rsid w:val="0016041D"/>
    <w:rsid w:val="0016415B"/>
    <w:rsid w:val="001731CD"/>
    <w:rsid w:val="00174540"/>
    <w:rsid w:val="00192ECB"/>
    <w:rsid w:val="0022065E"/>
    <w:rsid w:val="00231BD9"/>
    <w:rsid w:val="002471A1"/>
    <w:rsid w:val="00261B2B"/>
    <w:rsid w:val="002746BD"/>
    <w:rsid w:val="0027716C"/>
    <w:rsid w:val="002919BA"/>
    <w:rsid w:val="002A6620"/>
    <w:rsid w:val="002B070D"/>
    <w:rsid w:val="002B2C27"/>
    <w:rsid w:val="002D7CB0"/>
    <w:rsid w:val="002E0BBD"/>
    <w:rsid w:val="002E330F"/>
    <w:rsid w:val="002F3719"/>
    <w:rsid w:val="00314752"/>
    <w:rsid w:val="0037048E"/>
    <w:rsid w:val="003742E8"/>
    <w:rsid w:val="003B752B"/>
    <w:rsid w:val="003C41A2"/>
    <w:rsid w:val="003F2A9F"/>
    <w:rsid w:val="0040147A"/>
    <w:rsid w:val="0044148D"/>
    <w:rsid w:val="0047385C"/>
    <w:rsid w:val="00485DE4"/>
    <w:rsid w:val="0048659C"/>
    <w:rsid w:val="00490ACC"/>
    <w:rsid w:val="0049388C"/>
    <w:rsid w:val="00493D94"/>
    <w:rsid w:val="004A41C3"/>
    <w:rsid w:val="004B6781"/>
    <w:rsid w:val="004B6877"/>
    <w:rsid w:val="004C2EC4"/>
    <w:rsid w:val="004C4ACB"/>
    <w:rsid w:val="004E13F3"/>
    <w:rsid w:val="005156D9"/>
    <w:rsid w:val="00530E59"/>
    <w:rsid w:val="00535014"/>
    <w:rsid w:val="00551D1C"/>
    <w:rsid w:val="00560605"/>
    <w:rsid w:val="0056501E"/>
    <w:rsid w:val="0057601E"/>
    <w:rsid w:val="00581A68"/>
    <w:rsid w:val="00582928"/>
    <w:rsid w:val="005E2157"/>
    <w:rsid w:val="005F3325"/>
    <w:rsid w:val="00611B32"/>
    <w:rsid w:val="0062041D"/>
    <w:rsid w:val="00642D12"/>
    <w:rsid w:val="00645DDF"/>
    <w:rsid w:val="00650849"/>
    <w:rsid w:val="0067093A"/>
    <w:rsid w:val="00681244"/>
    <w:rsid w:val="00683AC3"/>
    <w:rsid w:val="007046C3"/>
    <w:rsid w:val="00706EC4"/>
    <w:rsid w:val="00711D57"/>
    <w:rsid w:val="0073080A"/>
    <w:rsid w:val="00734C19"/>
    <w:rsid w:val="00742885"/>
    <w:rsid w:val="00764609"/>
    <w:rsid w:val="00767BE9"/>
    <w:rsid w:val="007C4F7B"/>
    <w:rsid w:val="007C6DBE"/>
    <w:rsid w:val="007D744A"/>
    <w:rsid w:val="007E1499"/>
    <w:rsid w:val="007E7711"/>
    <w:rsid w:val="007E7B28"/>
    <w:rsid w:val="00800DA7"/>
    <w:rsid w:val="00832798"/>
    <w:rsid w:val="00842AC6"/>
    <w:rsid w:val="00844E2C"/>
    <w:rsid w:val="00861CDC"/>
    <w:rsid w:val="00871740"/>
    <w:rsid w:val="008A13C4"/>
    <w:rsid w:val="00910972"/>
    <w:rsid w:val="00926344"/>
    <w:rsid w:val="00934C2B"/>
    <w:rsid w:val="00941EFF"/>
    <w:rsid w:val="0096035F"/>
    <w:rsid w:val="009717F4"/>
    <w:rsid w:val="0097558A"/>
    <w:rsid w:val="00982B88"/>
    <w:rsid w:val="00987E0E"/>
    <w:rsid w:val="009958E2"/>
    <w:rsid w:val="009B6318"/>
    <w:rsid w:val="009C0876"/>
    <w:rsid w:val="009C1DA0"/>
    <w:rsid w:val="009C7FB4"/>
    <w:rsid w:val="009F470B"/>
    <w:rsid w:val="00A1460A"/>
    <w:rsid w:val="00A30965"/>
    <w:rsid w:val="00AA020B"/>
    <w:rsid w:val="00AC307B"/>
    <w:rsid w:val="00AE3C95"/>
    <w:rsid w:val="00B207DB"/>
    <w:rsid w:val="00B2368C"/>
    <w:rsid w:val="00B31475"/>
    <w:rsid w:val="00B3298A"/>
    <w:rsid w:val="00B369DD"/>
    <w:rsid w:val="00B5518F"/>
    <w:rsid w:val="00B80B44"/>
    <w:rsid w:val="00B97BA6"/>
    <w:rsid w:val="00BB6F12"/>
    <w:rsid w:val="00BD6419"/>
    <w:rsid w:val="00BF7018"/>
    <w:rsid w:val="00C005D2"/>
    <w:rsid w:val="00C035D1"/>
    <w:rsid w:val="00C0643A"/>
    <w:rsid w:val="00C1336B"/>
    <w:rsid w:val="00C53A11"/>
    <w:rsid w:val="00C7041E"/>
    <w:rsid w:val="00C74887"/>
    <w:rsid w:val="00CD1BCF"/>
    <w:rsid w:val="00CD2AF2"/>
    <w:rsid w:val="00CE32C1"/>
    <w:rsid w:val="00D10891"/>
    <w:rsid w:val="00D31171"/>
    <w:rsid w:val="00D536AA"/>
    <w:rsid w:val="00D679BA"/>
    <w:rsid w:val="00D73D86"/>
    <w:rsid w:val="00DB135C"/>
    <w:rsid w:val="00DD3D7E"/>
    <w:rsid w:val="00DF0DF9"/>
    <w:rsid w:val="00DF227B"/>
    <w:rsid w:val="00E26B27"/>
    <w:rsid w:val="00E36281"/>
    <w:rsid w:val="00E470D5"/>
    <w:rsid w:val="00E704B5"/>
    <w:rsid w:val="00E7356A"/>
    <w:rsid w:val="00E76ED3"/>
    <w:rsid w:val="00E871AA"/>
    <w:rsid w:val="00EA2CBD"/>
    <w:rsid w:val="00EA48F2"/>
    <w:rsid w:val="00EB4E0D"/>
    <w:rsid w:val="00EC1C03"/>
    <w:rsid w:val="00ED123D"/>
    <w:rsid w:val="00ED2385"/>
    <w:rsid w:val="00ED730B"/>
    <w:rsid w:val="00ED7AA1"/>
    <w:rsid w:val="00EE3BF7"/>
    <w:rsid w:val="00F15C0F"/>
    <w:rsid w:val="00F55B3A"/>
    <w:rsid w:val="00F651E6"/>
    <w:rsid w:val="00F65EA6"/>
    <w:rsid w:val="00F65F18"/>
    <w:rsid w:val="00F66A19"/>
    <w:rsid w:val="00F7196B"/>
    <w:rsid w:val="00F71E35"/>
    <w:rsid w:val="00F73E37"/>
    <w:rsid w:val="00F8611E"/>
    <w:rsid w:val="00F87551"/>
    <w:rsid w:val="00FA6268"/>
    <w:rsid w:val="00FE30BF"/>
    <w:rsid w:val="00FF12A6"/>
    <w:rsid w:val="00FF1C4C"/>
    <w:rsid w:val="5F5CE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F486EC"/>
  <w15:chartTrackingRefBased/>
  <w15:docId w15:val="{AC2D2589-3D24-4A45-A1F1-6318CA88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="Times New Roman (Textkörper CS)"/>
        <w:sz w:val="32"/>
        <w:szCs w:val="3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!Nicht Nutzen!"/>
    <w:qFormat/>
    <w:rsid w:val="00485DE4"/>
    <w:rPr>
      <w:rFonts w:eastAsia="Times New Roman" w:cs="Times New Roman"/>
      <w:sz w:val="22"/>
      <w:szCs w:val="24"/>
      <w:lang w:eastAsia="de-DE"/>
    </w:rPr>
  </w:style>
  <w:style w:type="paragraph" w:styleId="berschrift1">
    <w:name w:val="heading 1"/>
    <w:aliases w:val="- !Nicht Nutzen!"/>
    <w:basedOn w:val="Standard"/>
    <w:next w:val="Standard"/>
    <w:link w:val="berschrift1Zchn"/>
    <w:qFormat/>
    <w:rsid w:val="00F65F18"/>
    <w:pPr>
      <w:keepNext/>
      <w:autoSpaceDE w:val="0"/>
      <w:autoSpaceDN w:val="0"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D74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87551"/>
  </w:style>
  <w:style w:type="paragraph" w:styleId="Fuzeile">
    <w:name w:val="footer"/>
    <w:basedOn w:val="Standard"/>
    <w:link w:val="Fu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87551"/>
  </w:style>
  <w:style w:type="character" w:styleId="Seitenzahl">
    <w:name w:val="page number"/>
    <w:basedOn w:val="Absatz-Standardschriftart"/>
    <w:uiPriority w:val="99"/>
    <w:semiHidden/>
    <w:unhideWhenUsed/>
    <w:rsid w:val="00D679BA"/>
  </w:style>
  <w:style w:type="character" w:customStyle="1" w:styleId="berschrift1Zchn">
    <w:name w:val="Überschrift 1 Zchn"/>
    <w:aliases w:val="- !Nicht Nutzen! Zchn"/>
    <w:basedOn w:val="Absatz-Standardschriftart"/>
    <w:link w:val="berschrift1"/>
    <w:rsid w:val="00F65F18"/>
    <w:rPr>
      <w:rFonts w:ascii="Arial" w:eastAsia="Times New Roman" w:hAnsi="Arial" w:cs="Arial"/>
      <w:b/>
      <w:sz w:val="32"/>
      <w:szCs w:val="32"/>
      <w:lang w:eastAsia="de-DE"/>
    </w:rPr>
  </w:style>
  <w:style w:type="paragraph" w:customStyle="1" w:styleId="1Head">
    <w:name w:val="1_Head"/>
    <w:rsid w:val="00987E0E"/>
    <w:pPr>
      <w:pageBreakBefore/>
      <w:spacing w:line="320" w:lineRule="atLeast"/>
      <w:contextualSpacing/>
    </w:pPr>
    <w:rPr>
      <w:rFonts w:eastAsia="Times New Roman" w:cs="Times New Roman"/>
      <w:b/>
      <w:color w:val="595959" w:themeColor="text1" w:themeTint="A6"/>
      <w:sz w:val="40"/>
      <w:lang w:eastAsia="de-DE"/>
    </w:rPr>
  </w:style>
  <w:style w:type="table" w:styleId="Tabellenraster">
    <w:name w:val="Table Grid"/>
    <w:basedOn w:val="NormaleTabelle"/>
    <w:uiPriority w:val="39"/>
    <w:rsid w:val="00551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nk">
    <w:name w:val="Link"/>
    <w:basedOn w:val="Standard"/>
    <w:qFormat/>
    <w:rsid w:val="00E36281"/>
    <w:pPr>
      <w:numPr>
        <w:numId w:val="13"/>
      </w:numPr>
      <w:ind w:left="360"/>
    </w:pPr>
    <w:rPr>
      <w:color w:val="595959" w:themeColor="text1" w:themeTint="A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D74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customStyle="1" w:styleId="2Haed">
    <w:name w:val="2_Haed"/>
    <w:qFormat/>
    <w:rsid w:val="00987E0E"/>
    <w:rPr>
      <w:rFonts w:eastAsia="Times New Roman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485DE4"/>
    <w:rPr>
      <w:rFonts w:eastAsia="Times New Roman" w:cs="Times New Roman"/>
      <w:b/>
      <w:bCs/>
      <w:color w:val="595959" w:themeColor="text1" w:themeTint="A6"/>
      <w:lang w:eastAsia="de-DE"/>
    </w:rPr>
  </w:style>
  <w:style w:type="paragraph" w:customStyle="1" w:styleId="4Haed">
    <w:name w:val="4_Haed"/>
    <w:qFormat/>
    <w:rsid w:val="003742E8"/>
    <w:rPr>
      <w:rFonts w:eastAsia="Times New Roman" w:cs="Times New Roman"/>
      <w:color w:val="595959" w:themeColor="text1" w:themeTint="A6"/>
      <w:lang w:eastAsia="de-DE"/>
    </w:rPr>
  </w:style>
  <w:style w:type="paragraph" w:customStyle="1" w:styleId="6Standardtext">
    <w:name w:val="6_Standardtext"/>
    <w:basedOn w:val="Standard"/>
    <w:qFormat/>
    <w:rsid w:val="00485DE4"/>
    <w:pPr>
      <w:ind w:left="708"/>
    </w:pPr>
    <w:rPr>
      <w:color w:val="595959" w:themeColor="text1" w:themeTint="A6"/>
      <w:lang w:val="en-US"/>
    </w:rPr>
  </w:style>
  <w:style w:type="character" w:customStyle="1" w:styleId="7StandadtextBold">
    <w:name w:val="7_Standadtext_Bold"/>
    <w:uiPriority w:val="1"/>
    <w:qFormat/>
    <w:rsid w:val="00485DE4"/>
    <w:rPr>
      <w:b/>
      <w:bCs/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E36281"/>
    <w:pPr>
      <w:numPr>
        <w:numId w:val="11"/>
      </w:num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485DE4"/>
    <w:pPr>
      <w:ind w:left="708"/>
    </w:pPr>
    <w:rPr>
      <w:b/>
      <w:bCs/>
      <w:color w:val="595959" w:themeColor="text1" w:themeTint="A6"/>
    </w:rPr>
  </w:style>
  <w:style w:type="paragraph" w:customStyle="1" w:styleId="HaedAlt">
    <w:name w:val="Haed_Alt"/>
    <w:basedOn w:val="Standard"/>
    <w:qFormat/>
    <w:rsid w:val="00485DE4"/>
    <w:rPr>
      <w:i/>
      <w:iCs/>
      <w:color w:val="595959" w:themeColor="text1" w:themeTint="A6"/>
      <w:sz w:val="32"/>
      <w:szCs w:val="32"/>
    </w:rPr>
  </w:style>
  <w:style w:type="paragraph" w:customStyle="1" w:styleId="TextAlt">
    <w:name w:val="Text_Alt"/>
    <w:basedOn w:val="Standard"/>
    <w:qFormat/>
    <w:rsid w:val="00485DE4"/>
    <w:pPr>
      <w:ind w:left="708"/>
    </w:pPr>
    <w:rPr>
      <w:i/>
      <w:i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485DE4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1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1001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10012"/>
    <w:rPr>
      <w:rFonts w:eastAsia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1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10012"/>
    <w:rPr>
      <w:rFonts w:eastAsia="Times New Roman" w:cs="Times New Roman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001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0012"/>
    <w:rPr>
      <w:rFonts w:ascii="Segoe UI" w:eastAsia="Times New Roman" w:hAnsi="Segoe UI" w:cs="Segoe UI"/>
      <w:sz w:val="18"/>
      <w:szCs w:val="18"/>
      <w:lang w:eastAsia="de-DE"/>
    </w:rPr>
  </w:style>
  <w:style w:type="paragraph" w:customStyle="1" w:styleId="Link1">
    <w:name w:val="Link1"/>
    <w:basedOn w:val="Standard"/>
    <w:qFormat/>
    <w:rsid w:val="0022065E"/>
    <w:pPr>
      <w:ind w:left="1428" w:hanging="360"/>
    </w:pPr>
    <w:rPr>
      <w:color w:val="595959" w:themeColor="text1" w:themeTint="A6"/>
      <w:lang w:val="en-US"/>
    </w:rPr>
  </w:style>
  <w:style w:type="paragraph" w:styleId="Listenabsatz">
    <w:name w:val="List Paragraph"/>
    <w:basedOn w:val="Standard"/>
    <w:uiPriority w:val="34"/>
    <w:qFormat/>
    <w:rsid w:val="0022065E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22065E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C1DA0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4C2EC4"/>
    <w:rPr>
      <w:color w:val="954F72" w:themeColor="followedHyperlink"/>
      <w:u w:val="single"/>
    </w:rPr>
  </w:style>
  <w:style w:type="paragraph" w:styleId="berarbeitung">
    <w:name w:val="Revision"/>
    <w:hidden/>
    <w:uiPriority w:val="99"/>
    <w:semiHidden/>
    <w:rsid w:val="00155CF3"/>
    <w:rPr>
      <w:rFonts w:eastAsia="Times New Roman" w:cs="Times New Roman"/>
      <w:sz w:val="22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laumaeuse.de/Spielformate/93-Der-Gutenberg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5EA08-5D7E-49DC-BCBC-3E721A7F5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Kol</dc:creator>
  <cp:keywords/>
  <dc:description/>
  <cp:lastModifiedBy>Marie Wehrmann</cp:lastModifiedBy>
  <cp:revision>4</cp:revision>
  <cp:lastPrinted>2021-01-18T14:04:00Z</cp:lastPrinted>
  <dcterms:created xsi:type="dcterms:W3CDTF">2021-08-30T16:02:00Z</dcterms:created>
  <dcterms:modified xsi:type="dcterms:W3CDTF">2022-04-04T09:26:00Z</dcterms:modified>
</cp:coreProperties>
</file>